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7330" w:rsidRDefault="00CA7330" w:rsidP="00CA7330"/>
    <w:p w:rsidR="00CA7330" w:rsidRDefault="00CA7330" w:rsidP="00CA7330"/>
    <w:p w:rsidR="00CA7330" w:rsidRDefault="00CA7330" w:rsidP="00CA7330">
      <w:r>
        <w:t xml:space="preserve">1. Our application will require storing data in the cloud, and none of us </w:t>
      </w:r>
      <w:proofErr w:type="gramStart"/>
      <w:r>
        <w:t>have</w:t>
      </w:r>
      <w:proofErr w:type="gramEnd"/>
      <w:r>
        <w:t xml:space="preserve"> any experience working with cloud storage.</w:t>
      </w:r>
    </w:p>
    <w:p w:rsidR="00CA7330" w:rsidRDefault="00CA7330" w:rsidP="00CA7330"/>
    <w:p w:rsidR="00CA7330" w:rsidRDefault="00CA7330" w:rsidP="00CA7330">
      <w:r w:rsidRPr="00CA7330">
        <w:rPr>
          <w:b/>
        </w:rPr>
        <w:t>Plan for mitigation</w:t>
      </w:r>
      <w:r>
        <w:t xml:space="preserve">: John has taken the task to research cloud storage and give a short </w:t>
      </w:r>
      <w:proofErr w:type="gramStart"/>
      <w:r>
        <w:t>fifteen minute</w:t>
      </w:r>
      <w:proofErr w:type="gramEnd"/>
      <w:r>
        <w:t xml:space="preserve"> overview of how it works at our next team meeting.</w:t>
      </w:r>
    </w:p>
    <w:p w:rsidR="00CA7330" w:rsidRDefault="00CA7330" w:rsidP="00CA7330"/>
    <w:p w:rsidR="00CA7330" w:rsidRDefault="00CA7330" w:rsidP="00CA7330">
      <w:r>
        <w:t xml:space="preserve">2. Our application requires users to log in to a secure system and post photos of their cats. None of us </w:t>
      </w:r>
      <w:proofErr w:type="gramStart"/>
      <w:r>
        <w:t>have</w:t>
      </w:r>
      <w:proofErr w:type="gramEnd"/>
      <w:r>
        <w:t xml:space="preserve"> ever worked with user authentication before, and none of us have a cat.</w:t>
      </w:r>
    </w:p>
    <w:p w:rsidR="00CA7330" w:rsidRDefault="00CA7330" w:rsidP="00CA7330"/>
    <w:p w:rsidR="00CA7330" w:rsidRDefault="00CA7330" w:rsidP="00CA7330">
      <w:r w:rsidRPr="00CA7330">
        <w:rPr>
          <w:b/>
        </w:rPr>
        <w:t>Plan for mitigation</w:t>
      </w:r>
      <w:r>
        <w:t xml:space="preserve">: Bob's sister has a cat we can borrow, and Steve is going to research user authentication and give a short </w:t>
      </w:r>
      <w:proofErr w:type="gramStart"/>
      <w:r>
        <w:t>fifteen minute</w:t>
      </w:r>
      <w:proofErr w:type="gramEnd"/>
      <w:r>
        <w:t xml:space="preserve"> overview of the best approach at our next team meeting.</w:t>
      </w:r>
    </w:p>
    <w:p w:rsidR="00CA7330" w:rsidRDefault="00CA7330" w:rsidP="00CA7330"/>
    <w:p w:rsidR="00CA7330" w:rsidRDefault="00CA7330" w:rsidP="00CA7330">
      <w:r>
        <w:t xml:space="preserve">3. </w:t>
      </w:r>
      <w:proofErr w:type="gramStart"/>
      <w:r>
        <w:t>We're</w:t>
      </w:r>
      <w:proofErr w:type="gramEnd"/>
      <w:r>
        <w:t xml:space="preserve"> planning on adding some location-aware features, but none of us have experience with the location APIs.</w:t>
      </w:r>
    </w:p>
    <w:p w:rsidR="00CA7330" w:rsidRDefault="00CA7330" w:rsidP="00CA7330"/>
    <w:p w:rsidR="00CA7330" w:rsidRDefault="00CA7330" w:rsidP="00CA7330">
      <w:r w:rsidRPr="00CA7330">
        <w:rPr>
          <w:b/>
        </w:rPr>
        <w:t>Plan for mitigation</w:t>
      </w:r>
      <w:r>
        <w:t xml:space="preserve">: Sally has found some YouTube videos on location-aware APIs in Android and is going to put together a small prototype project that uses them so that we can see how they work. </w:t>
      </w:r>
      <w:proofErr w:type="gramStart"/>
      <w:r>
        <w:t>She'll</w:t>
      </w:r>
      <w:proofErr w:type="gramEnd"/>
      <w:r>
        <w:t xml:space="preserve"> have this ready in two weeks.</w:t>
      </w:r>
    </w:p>
    <w:p w:rsidR="00CA7330" w:rsidRDefault="00CA7330" w:rsidP="00CA7330"/>
    <w:p w:rsidR="002A18F2" w:rsidRDefault="00CA7330" w:rsidP="00CA7330">
      <w:r>
        <w:t xml:space="preserve">4. </w:t>
      </w:r>
      <w:proofErr w:type="gramStart"/>
      <w:r>
        <w:t>etc</w:t>
      </w:r>
      <w:proofErr w:type="gramEnd"/>
      <w:r>
        <w:t>...</w:t>
      </w:r>
    </w:p>
    <w:p w:rsidR="00CA7330" w:rsidRDefault="00CA7330" w:rsidP="00CA7330"/>
    <w:p w:rsidR="00CA7330" w:rsidRDefault="00CA7330" w:rsidP="00CA7330"/>
    <w:p w:rsidR="00CA7330" w:rsidRDefault="00CA7330" w:rsidP="00CA7330"/>
    <w:p w:rsidR="00CA7330" w:rsidRDefault="00CA7330" w:rsidP="00CA7330">
      <w:r>
        <w:t>Risk Assessment</w:t>
      </w:r>
    </w:p>
    <w:p w:rsidR="00CA7330" w:rsidRDefault="00CA7330" w:rsidP="00CA7330">
      <w:r>
        <w:t>- identify the pieces of your project that are the biggest risks or the most unknown</w:t>
      </w:r>
    </w:p>
    <w:p w:rsidR="00CA7330" w:rsidRDefault="00CA7330" w:rsidP="00CA7330">
      <w:r>
        <w:t xml:space="preserve">- </w:t>
      </w:r>
      <w:proofErr w:type="gramStart"/>
      <w:r>
        <w:t>i.e</w:t>
      </w:r>
      <w:proofErr w:type="gramEnd"/>
      <w:r>
        <w:t>. do you need to analyze music or images in real time?</w:t>
      </w:r>
    </w:p>
    <w:p w:rsidR="00CA7330" w:rsidRDefault="00CA7330" w:rsidP="00CA7330">
      <w:r>
        <w:t xml:space="preserve">- Do you need to use a web service or </w:t>
      </w:r>
      <w:proofErr w:type="gramStart"/>
      <w:r>
        <w:t>API,</w:t>
      </w:r>
      <w:proofErr w:type="gramEnd"/>
    </w:p>
    <w:p w:rsidR="00CA7330" w:rsidRDefault="00CA7330" w:rsidP="00CA7330">
      <w:r>
        <w:t xml:space="preserve">- </w:t>
      </w:r>
      <w:proofErr w:type="gramStart"/>
      <w:r>
        <w:t>or</w:t>
      </w:r>
      <w:proofErr w:type="gramEnd"/>
      <w:r>
        <w:t xml:space="preserve"> store/access data in the cloud?</w:t>
      </w:r>
    </w:p>
    <w:p w:rsidR="00CA7330" w:rsidRDefault="00CA7330" w:rsidP="00CA7330">
      <w:r>
        <w:t xml:space="preserve">- Do you need to process data from sensors on the device in a non-trivial way? </w:t>
      </w:r>
    </w:p>
    <w:p w:rsidR="00CA7330" w:rsidRDefault="00CA7330" w:rsidP="00CA7330">
      <w:r>
        <w:t>- Do you need to manipulate files in a specific file format that is unfamiliar to you?</w:t>
      </w:r>
    </w:p>
    <w:p w:rsidR="00CA7330" w:rsidRDefault="00CA7330" w:rsidP="00CA7330"/>
    <w:p w:rsidR="00CA7330" w:rsidRDefault="00CA7330" w:rsidP="00CA7330"/>
    <w:p w:rsidR="00CA7330" w:rsidRDefault="00CA7330" w:rsidP="00CA7330">
      <w:r>
        <w:t>- Android development:</w:t>
      </w:r>
      <w:r>
        <w:tab/>
        <w:t>we will work through that together</w:t>
      </w:r>
    </w:p>
    <w:p w:rsidR="00CA7330" w:rsidRDefault="00CA7330" w:rsidP="00CA7330">
      <w:r>
        <w:t xml:space="preserve">- </w:t>
      </w:r>
      <w:proofErr w:type="gramStart"/>
      <w:r>
        <w:t>data</w:t>
      </w:r>
      <w:proofErr w:type="gramEnd"/>
      <w:r>
        <w:t xml:space="preserve"> storage:</w:t>
      </w:r>
      <w:r>
        <w:tab/>
        <w:t>maybe as xml?</w:t>
      </w:r>
    </w:p>
    <w:p w:rsidR="00CA7330" w:rsidRDefault="00CA7330" w:rsidP="00CA7330">
      <w:r>
        <w:t xml:space="preserve">- </w:t>
      </w:r>
      <w:proofErr w:type="gramStart"/>
      <w:r>
        <w:t>security</w:t>
      </w:r>
      <w:proofErr w:type="gramEnd"/>
      <w:r>
        <w:t xml:space="preserve"> of data?</w:t>
      </w:r>
    </w:p>
    <w:p w:rsidR="00331E1E" w:rsidRDefault="00331E1E" w:rsidP="00CA7330"/>
    <w:p w:rsidR="00331E1E" w:rsidRDefault="00331E1E" w:rsidP="00CA7330"/>
    <w:p w:rsidR="00331E1E" w:rsidRDefault="00331E1E" w:rsidP="00CA7330">
      <w:bookmarkStart w:id="0" w:name="_GoBack"/>
      <w:r>
        <w:t>GitHub</w:t>
      </w:r>
      <w:bookmarkEnd w:id="0"/>
    </w:p>
    <w:sectPr w:rsidR="00331E1E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771DD" w:rsidRDefault="009771DD" w:rsidP="00CA7330">
      <w:r>
        <w:separator/>
      </w:r>
    </w:p>
  </w:endnote>
  <w:endnote w:type="continuationSeparator" w:id="0">
    <w:p w:rsidR="009771DD" w:rsidRDefault="009771DD" w:rsidP="00CA73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771DD" w:rsidRDefault="009771DD" w:rsidP="00CA7330">
      <w:r>
        <w:separator/>
      </w:r>
    </w:p>
  </w:footnote>
  <w:footnote w:type="continuationSeparator" w:id="0">
    <w:p w:rsidR="009771DD" w:rsidRDefault="009771DD" w:rsidP="00CA73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A7330" w:rsidRPr="00CA7330" w:rsidRDefault="00CA7330" w:rsidP="00CA7330">
    <w:pPr>
      <w:jc w:val="center"/>
      <w:rPr>
        <w:sz w:val="28"/>
        <w:szCs w:val="28"/>
      </w:rPr>
    </w:pPr>
    <w:r w:rsidRPr="00CA7330">
      <w:rPr>
        <w:sz w:val="28"/>
        <w:szCs w:val="28"/>
      </w:rPr>
      <w:t>RISK IDENTIFICATION FOR TEAM 08</w:t>
    </w:r>
  </w:p>
  <w:p w:rsidR="00CA7330" w:rsidRDefault="00CA733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NjMzMjE0MTUwNTdT0lEKTi0uzszPAykwrAUApypBASwAAAA="/>
  </w:docVars>
  <w:rsids>
    <w:rsidRoot w:val="00CA7330"/>
    <w:rsid w:val="002420E3"/>
    <w:rsid w:val="002A18F2"/>
    <w:rsid w:val="00331E1E"/>
    <w:rsid w:val="009771DD"/>
    <w:rsid w:val="00CA7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F2F46E"/>
  <w15:chartTrackingRefBased/>
  <w15:docId w15:val="{74F7D731-C69F-4F8A-9917-172EE10CCB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733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A7330"/>
  </w:style>
  <w:style w:type="paragraph" w:styleId="Footer">
    <w:name w:val="footer"/>
    <w:basedOn w:val="Normal"/>
    <w:link w:val="FooterChar"/>
    <w:uiPriority w:val="99"/>
    <w:unhideWhenUsed/>
    <w:rsid w:val="00CA733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73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31</Words>
  <Characters>131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Boxall</dc:creator>
  <cp:keywords/>
  <dc:description/>
  <cp:lastModifiedBy>Victor Boxall</cp:lastModifiedBy>
  <cp:revision>2</cp:revision>
  <dcterms:created xsi:type="dcterms:W3CDTF">2021-02-05T07:08:00Z</dcterms:created>
  <dcterms:modified xsi:type="dcterms:W3CDTF">2021-02-05T22:13:00Z</dcterms:modified>
</cp:coreProperties>
</file>